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4.3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.3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x' + 2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0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5x' + x = 0.7sin(3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8.8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24"/>
    <w:bookmarkStart w:id="43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4.3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4.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x' + 20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x' + 8.8x = 0.7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7*sin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63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7074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2404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384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48466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4923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70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Е. И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04T16:11:09Z</dcterms:created>
  <dcterms:modified xsi:type="dcterms:W3CDTF">2023-03-04T1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